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Chrisitne</w:t>
      </w:r>
      <w:r>
        <w:t xml:space="preserve"> </w:t>
      </w:r>
      <w:r>
        <w:t xml:space="preserve">Bradley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1,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emo_rmarkdow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8c2fe0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Report</dc:title>
  <dc:creator>Chrisitne Bradley</dc:creator>
</cp:coreProperties>
</file>